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474BA" w:rsidRDefault="00953C69">
      <w:pPr>
        <w:spacing w:before="240" w:after="240"/>
      </w:pPr>
      <w:r>
        <w:t>Freezing Fat.Article.Trilogy Medical Center.KA</w:t>
      </w:r>
    </w:p>
    <w:p w14:paraId="00000002" w14:textId="77777777" w:rsidR="00E474BA" w:rsidRDefault="00953C69">
      <w:pPr>
        <w:spacing w:before="240" w:after="240"/>
      </w:pPr>
      <w:r>
        <w:t>KW Freezing fat</w:t>
      </w:r>
    </w:p>
    <w:p w14:paraId="00000003" w14:textId="1C458445" w:rsidR="00E474BA" w:rsidRDefault="00953C69">
      <w:pPr>
        <w:spacing w:before="240" w:after="240"/>
      </w:pPr>
      <w:r>
        <w:t>/Freezing F</w:t>
      </w:r>
      <w:r>
        <w:t>at</w:t>
      </w:r>
    </w:p>
    <w:p w14:paraId="00000004" w14:textId="77777777" w:rsidR="00E474BA" w:rsidRDefault="00953C69">
      <w:pPr>
        <w:spacing w:before="240" w:after="240"/>
      </w:pPr>
      <w:r>
        <w:t>Meta: Freezing fat cells is a revolutionary marvel thanks to the science of Cryolipolysis. Using this science, CoolSculpting can reduce fat bulges without surgery.</w:t>
      </w:r>
    </w:p>
    <w:p w14:paraId="00000005" w14:textId="77777777" w:rsidR="00E474BA" w:rsidRDefault="00953C69">
      <w:pPr>
        <w:spacing w:before="240" w:after="240"/>
      </w:pPr>
      <w:r>
        <w:t>Freezing Fat | Reduce Fat Cells Without Surgery</w:t>
      </w:r>
    </w:p>
    <w:p w14:paraId="00000006" w14:textId="3BAF43BE" w:rsidR="00E474BA" w:rsidRDefault="00953C69">
      <w:pPr>
        <w:spacing w:before="240" w:after="240"/>
      </w:pPr>
      <w:r>
        <w:t>Freezing F</w:t>
      </w:r>
      <w:r>
        <w:t xml:space="preserve">at is possible with CoolSculpting </w:t>
      </w:r>
      <w:r>
        <w:t>treatments. This body contouring treatment reduces fat cells using an advanced science, Cryolipolysis. CoolSculpting is FDA approved to reduce F</w:t>
      </w:r>
      <w:r>
        <w:t>at using this controlled cooling technology. By freezing F</w:t>
      </w:r>
      <w:r>
        <w:t>at, you can quickly achieve an optimal fat reduction i</w:t>
      </w:r>
      <w:r>
        <w:t>n just a few treatments. Learn more about CoolSculpting and how you can reduce embarrassing fat bulges without invasive, painful surgery.</w:t>
      </w:r>
    </w:p>
    <w:p w14:paraId="00000007" w14:textId="77777777" w:rsidR="00E474BA" w:rsidRDefault="00953C69">
      <w:pPr>
        <w:spacing w:before="240" w:after="240"/>
      </w:pPr>
      <w:r>
        <w:t>Benefits of Freezing Fat Cells</w:t>
      </w:r>
    </w:p>
    <w:p w14:paraId="00000008" w14:textId="77777777" w:rsidR="00E474BA" w:rsidRDefault="00953C69">
      <w:pPr>
        <w:numPr>
          <w:ilvl w:val="0"/>
          <w:numId w:val="1"/>
        </w:numPr>
      </w:pPr>
      <w:r>
        <w:t>Eliminate stubborn fat bulges</w:t>
      </w:r>
    </w:p>
    <w:p w14:paraId="00000009" w14:textId="77777777" w:rsidR="00E474BA" w:rsidRDefault="00953C69">
      <w:pPr>
        <w:numPr>
          <w:ilvl w:val="0"/>
          <w:numId w:val="1"/>
        </w:numPr>
      </w:pPr>
      <w:r>
        <w:t>Virtually painless</w:t>
      </w:r>
    </w:p>
    <w:p w14:paraId="0000000A" w14:textId="77777777" w:rsidR="00E474BA" w:rsidRDefault="00953C69">
      <w:pPr>
        <w:numPr>
          <w:ilvl w:val="0"/>
          <w:numId w:val="1"/>
        </w:numPr>
      </w:pPr>
      <w:r>
        <w:t>Minimal to no downtime</w:t>
      </w:r>
    </w:p>
    <w:p w14:paraId="0000000B" w14:textId="77777777" w:rsidR="00E474BA" w:rsidRDefault="00953C69">
      <w:pPr>
        <w:numPr>
          <w:ilvl w:val="0"/>
          <w:numId w:val="1"/>
        </w:numPr>
      </w:pPr>
      <w:r>
        <w:t>Safe and effect</w:t>
      </w:r>
      <w:r>
        <w:t>ive</w:t>
      </w:r>
    </w:p>
    <w:p w14:paraId="0000000C" w14:textId="77777777" w:rsidR="00E474BA" w:rsidRDefault="00953C69">
      <w:pPr>
        <w:numPr>
          <w:ilvl w:val="0"/>
          <w:numId w:val="1"/>
        </w:numPr>
      </w:pPr>
      <w:r>
        <w:t>Produces natural-looking, long term results</w:t>
      </w:r>
    </w:p>
    <w:p w14:paraId="0000000D" w14:textId="77777777" w:rsidR="00E474BA" w:rsidRDefault="00953C69">
      <w:pPr>
        <w:numPr>
          <w:ilvl w:val="0"/>
          <w:numId w:val="1"/>
        </w:numPr>
      </w:pPr>
      <w:r>
        <w:t>Target problem zones like the belly fat, thigh fat, upper arm jiggle, and double chins</w:t>
      </w:r>
    </w:p>
    <w:p w14:paraId="0000000E" w14:textId="17C95612" w:rsidR="00E474BA" w:rsidRDefault="00E474BA"/>
    <w:p w14:paraId="21F7BD31" w14:textId="7578FD68" w:rsidR="007E2E75" w:rsidRPr="007E2E75" w:rsidRDefault="007E2E75" w:rsidP="007E2E75">
      <w:pPr>
        <w:jc w:val="right"/>
        <w:rPr>
          <w:u w:val="single"/>
        </w:rPr>
      </w:pPr>
      <w:r w:rsidRPr="007E2E75">
        <w:rPr>
          <w:u w:val="single"/>
        </w:rPr>
        <w:t>See before and after results &gt;&gt;</w:t>
      </w:r>
    </w:p>
    <w:p w14:paraId="02FEEC5E" w14:textId="77777777" w:rsidR="007E2E75" w:rsidRDefault="007E2E75"/>
    <w:p w14:paraId="0000000F" w14:textId="3D9E7518" w:rsidR="00E474BA" w:rsidRDefault="00953C69">
      <w:r>
        <w:t>Freezing Fat | The Discovery of Cryolipolysis</w:t>
      </w:r>
    </w:p>
    <w:p w14:paraId="00000010" w14:textId="58D6FBCF" w:rsidR="00E474BA" w:rsidRDefault="00953C69">
      <w:pPr>
        <w:spacing w:before="240" w:after="240"/>
      </w:pPr>
      <w:r>
        <w:t>Two Harvard scientists developed Cryolipolysis. They noticed a rare occurr</w:t>
      </w:r>
      <w:r>
        <w:t>ence among children who frequently sucked on popsicles. Each of the children had a significant reduction in cheek fat due to repeated exposure to the popsicles' cold temperatures. The scientists used this observation to fuel their understanding of freezing</w:t>
      </w:r>
      <w:r>
        <w:t xml:space="preserve"> F</w:t>
      </w:r>
      <w:r>
        <w:t>at. One critical element of Cryolipolysis is calibrated cooling. Treatments using this science are cold enough to freeze fat cells but not cold enough to freeze or damage the skin in the treatment area.</w:t>
      </w:r>
    </w:p>
    <w:p w14:paraId="14EA73F8" w14:textId="06889154" w:rsidR="005534F5" w:rsidRPr="005534F5" w:rsidRDefault="005534F5" w:rsidP="005534F5">
      <w:pPr>
        <w:spacing w:before="240" w:after="240"/>
        <w:jc w:val="right"/>
        <w:rPr>
          <w:u w:val="single"/>
        </w:rPr>
      </w:pPr>
      <w:r w:rsidRPr="005534F5">
        <w:rPr>
          <w:u w:val="single"/>
        </w:rPr>
        <w:t>Related article: What is CoolSculpting &gt;&gt;</w:t>
      </w:r>
    </w:p>
    <w:p w14:paraId="00000011" w14:textId="77777777" w:rsidR="00E474BA" w:rsidRDefault="00953C69">
      <w:pPr>
        <w:spacing w:before="240" w:after="240"/>
      </w:pPr>
      <w:r>
        <w:t>How Freezing Fat Eliminates Stubborn Bulges</w:t>
      </w:r>
    </w:p>
    <w:p w14:paraId="00000012" w14:textId="00F9E17B" w:rsidR="00E474BA" w:rsidRDefault="00953C69">
      <w:pPr>
        <w:spacing w:before="240" w:after="240"/>
      </w:pPr>
      <w:r>
        <w:t>Freezin</w:t>
      </w:r>
      <w:r>
        <w:t>g F</w:t>
      </w:r>
      <w:r>
        <w:t xml:space="preserve">at is the best way to reduce </w:t>
      </w:r>
      <w:r w:rsidR="005534F5">
        <w:t>bulges</w:t>
      </w:r>
      <w:r>
        <w:t xml:space="preserve"> and achieve a lean physique without invasive surgery. </w:t>
      </w:r>
      <w:r w:rsidR="007E2E75">
        <w:t>During your procedure</w:t>
      </w:r>
      <w:r>
        <w:t>,</w:t>
      </w:r>
      <w:r>
        <w:t xml:space="preserve"> a </w:t>
      </w:r>
      <w:r>
        <w:t>specialist</w:t>
      </w:r>
      <w:r>
        <w:t xml:space="preserve"> will use a proprietary applicator to target the selected </w:t>
      </w:r>
      <w:r w:rsidR="007E2E75" w:rsidRPr="007E2E75">
        <w:rPr>
          <w:u w:val="single"/>
        </w:rPr>
        <w:t>treatment area</w:t>
      </w:r>
      <w:r w:rsidR="007E2E75">
        <w:t>.</w:t>
      </w:r>
      <w:r>
        <w:t xml:space="preserve"> The applicator will suction on to the bulge and remain there for</w:t>
      </w:r>
      <w:r>
        <w:t xml:space="preserve"> the duration of the treatment.</w:t>
      </w:r>
    </w:p>
    <w:p w14:paraId="00000013" w14:textId="3482C4EC" w:rsidR="00E474BA" w:rsidRDefault="00953C69">
      <w:pPr>
        <w:spacing w:before="240" w:after="240"/>
      </w:pPr>
      <w:r>
        <w:lastRenderedPageBreak/>
        <w:t xml:space="preserve">During a quick, convenient 35-minute treatment, the applicator applies the calibrated cooling to the fat cells </w:t>
      </w:r>
      <w:r w:rsidR="007E2E75" w:rsidRPr="007E2E75">
        <w:rPr>
          <w:u w:val="single"/>
        </w:rPr>
        <w:t>to cold sculpt</w:t>
      </w:r>
      <w:r w:rsidR="007E2E75">
        <w:t xml:space="preserve"> your area of concern.</w:t>
      </w:r>
      <w:r>
        <w:t xml:space="preserve"> This cooling will freeze the fat cells until they crystalize and the cell ruptures</w:t>
      </w:r>
      <w:r>
        <w:t>. Once the cell is damaged, it can no longer function or perform its job. The cells will die and process out of the body as waste.</w:t>
      </w:r>
    </w:p>
    <w:p w14:paraId="00000014" w14:textId="77777777" w:rsidR="00E474BA" w:rsidRDefault="00953C69">
      <w:pPr>
        <w:spacing w:before="240" w:after="240"/>
      </w:pPr>
      <w:r>
        <w:t>CoolSculpting provides long-lasting results because once the fat cells leave the body, they cannot regrow. You get to enjoy l</w:t>
      </w:r>
      <w:r>
        <w:t>ong term fat reduction without painful surgery or a lengthy recovery period.</w:t>
      </w:r>
    </w:p>
    <w:p w14:paraId="00000015" w14:textId="36FBF3B8" w:rsidR="00E474BA" w:rsidRDefault="007E2E75">
      <w:pPr>
        <w:spacing w:before="240" w:after="240"/>
      </w:pPr>
      <w:r>
        <w:t>Is Fat Freezing right for me</w:t>
      </w:r>
    </w:p>
    <w:p w14:paraId="00000016" w14:textId="52E8829C" w:rsidR="00E474BA" w:rsidRDefault="00953C69">
      <w:pPr>
        <w:spacing w:before="240" w:after="240"/>
      </w:pPr>
      <w:r>
        <w:t>Since fat freezing is not used to treat obesity, the perfect candidate is</w:t>
      </w:r>
      <w:r>
        <w:t xml:space="preserve"> healthy</w:t>
      </w:r>
      <w:r>
        <w:t xml:space="preserve"> but still struggles with stubbo</w:t>
      </w:r>
      <w:r>
        <w:t>rn F</w:t>
      </w:r>
      <w:r>
        <w:t xml:space="preserve">at. To find out if you are the right candidate for CoolSculpting, schedule your free consultation with </w:t>
      </w:r>
      <w:hyperlink r:id="rId5" w:history="1">
        <w:r w:rsidRPr="005534F5">
          <w:rPr>
            <w:rStyle w:val="Hyperlink"/>
          </w:rPr>
          <w:t>Trilogy Medical Center</w:t>
        </w:r>
      </w:hyperlink>
      <w:r>
        <w:t>. Our expert specialists will be able to determine if this treatment is right for you. Call us at 801-747-2273.</w:t>
      </w:r>
    </w:p>
    <w:p w14:paraId="00000017" w14:textId="77777777" w:rsidR="00E474BA" w:rsidRDefault="00E474BA"/>
    <w:sectPr w:rsidR="00E474B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0B68B3"/>
    <w:multiLevelType w:val="multilevel"/>
    <w:tmpl w:val="DCD2F4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QzNDYwNzAwNTVS0lEKTi0uzszPAykwrAUARq9FqywAAAA="/>
  </w:docVars>
  <w:rsids>
    <w:rsidRoot w:val="00E474BA"/>
    <w:rsid w:val="005534F5"/>
    <w:rsid w:val="007E2E75"/>
    <w:rsid w:val="008B1351"/>
    <w:rsid w:val="00953C69"/>
    <w:rsid w:val="00E4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D0D3A"/>
  <w15:docId w15:val="{2AAB06C5-69B1-4240-99DD-644A98858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534F5"/>
    <w:rPr>
      <w:color w:val="0000FF" w:themeColor="hyperlink"/>
      <w:u w:val="single"/>
    </w:rPr>
  </w:style>
  <w:style w:type="character" w:styleId="UnresolvedMention">
    <w:name w:val="Unresolved Mention"/>
    <w:basedOn w:val="DefaultParagraphFont"/>
    <w:uiPriority w:val="99"/>
    <w:semiHidden/>
    <w:unhideWhenUsed/>
    <w:rsid w:val="005534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more-patients-seek-non-invasive-alternatives-to-cosmetic-surgeries-211328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27T22:33:00Z</dcterms:created>
  <dcterms:modified xsi:type="dcterms:W3CDTF">2020-10-27T22:39:00Z</dcterms:modified>
</cp:coreProperties>
</file>